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Vielen Dank für die Übermittlung der Informationen. Ich freue mich, Ihnen einen umfassenden und detaillierten SEO-Analysebericht über die Webseite zu präsentieren. Nachdem ich den Text und die Keyword-Vorschläge eingehend analysiert habe, möchte ich Ihnen meine Erkenntnisse und Empfehlungen vorstellen:</w:t>
      </w:r>
      <w:r>
        <w:t xml:space="preserve"> </w:t>
      </w:r>
      <w:r>
        <w:t xml:space="preserve">1) **Keyword-Dichte / mögliche fehlende Keywords**:</w:t>
      </w:r>
      <w:r>
        <w:t xml:space="preserve"> </w:t>
      </w:r>
      <w:r>
        <w:t xml:space="preserve">Die aktuelle Keyword-Dichte ist leider nicht optimal. Es gibt zahlreiche relevante Begriffe, die in die Inhalte integriert werden können, um die Sichtbarkeit der Webseite in den Suchmaschinen zu steigern. Insbesondere sollten folgende Keywords stärker berücksichtigt und in den bestehenden Text eingefügt werden, um deren Dichte zu erhöhen:</w:t>
      </w:r>
      <w:r>
        <w:t xml:space="preserve"> </w:t>
      </w:r>
      <w:r>
        <w:t xml:space="preserve">- "Kieferorthopädie Essen"</w:t>
      </w:r>
      <w:r>
        <w:t xml:space="preserve"> </w:t>
      </w:r>
      <w:r>
        <w:t xml:space="preserve">- "Zahnspangen für Erwachsene"</w:t>
      </w:r>
      <w:r>
        <w:t xml:space="preserve"> </w:t>
      </w:r>
      <w:r>
        <w:t xml:space="preserve">- "Invisalign Optionen"</w:t>
      </w:r>
      <w:r>
        <w:t xml:space="preserve"> </w:t>
      </w:r>
      <w:r>
        <w:t xml:space="preserve">- "Behandlungskosten Kieferorthopädie"</w:t>
      </w:r>
      <w:r>
        <w:t xml:space="preserve"> </w:t>
      </w:r>
      <w:r>
        <w:t xml:space="preserve">- "kinderfreundliche Kieferorthopädie"</w:t>
      </w:r>
      <w:r>
        <w:t xml:space="preserve"> </w:t>
      </w:r>
      <w:r>
        <w:t xml:space="preserve">Der Text berührt bereits viele Themen, die mit Behandlungsmethoden und deren Vorteilen verbunden sind. Eine gezielte Platzierung dieser Keywords in Überschriften und im Fließtext würde die Relevanz der Seite erhöhen und die Wahrscheinlichkeit steigern, dass potenzielle Patienten über Suchanfragen auf die Webseite gelangen.</w:t>
      </w:r>
      <w:r>
        <w:t xml:space="preserve"> </w:t>
      </w:r>
      <w:r>
        <w:t xml:space="preserve">2) **Tonalität und Stil in Bezug auf SEO**:</w:t>
      </w:r>
      <w:r>
        <w:t xml:space="preserve"> </w:t>
      </w:r>
      <w:r>
        <w:t xml:space="preserve">Der aktuelle Ton ist freundlich und einladend, was für eine Zahnarztpraxis von großer Bedeutung ist. Die Verwendung einer positiven Sprache schafft Vertrauen und Verbindung zu den Patienten. Jedoch könnte der Text in Bezug auf SEO optimiert werden, indem aktivere Sprachstrukturen und klare Handlungsaufforderungen eingebaut werden. Beispielsweise könnten Formulierungen wie "Vereinbaren Sie jetzt Ihr unverbindliches Beratungsgespräch" stärker hervorgehoben werden. Zudem könnten weniger passive Formulierungen und stattdessen aktivere Satzstrukturen genutzt werden, um den Text dynamischer zu gestalten.</w:t>
      </w:r>
      <w:r>
        <w:t xml:space="preserve"> </w:t>
      </w:r>
      <w:r>
        <w:t xml:space="preserve">3) **Zu ergänzende Inhalte**:</w:t>
      </w:r>
      <w:r>
        <w:t xml:space="preserve"> </w:t>
      </w:r>
      <w:r>
        <w:t xml:space="preserve">Für eine umfassendere Informationsvermittlung und um die Sichtbarkeit in Suchmaschinen zu steigern, empfehle ich die Ergänzung folgender Inhalte:</w:t>
      </w:r>
      <w:r>
        <w:t xml:space="preserve"> </w:t>
      </w:r>
      <w:r>
        <w:t xml:space="preserve">- Ein detaillierter Abschnitt über die von Ihnen angebotenen Behandlungsarten, insbesondere zum Thema "Invisalign", könnte mehr potenzielle Patienten ansprechen.</w:t>
      </w:r>
      <w:r>
        <w:t xml:space="preserve"> </w:t>
      </w:r>
      <w:r>
        <w:t xml:space="preserve">- Ein Blog-Bereich, in dem regelmäßig Informationen über Kieferorthopädie, Tipps zur Zahnpflege und interessante Fakten gepostet werden, könnte wertvollen Traffic generieren.</w:t>
      </w:r>
      <w:r>
        <w:t xml:space="preserve"> </w:t>
      </w:r>
      <w:r>
        <w:t xml:space="preserve">- Eine FAQ-Sektion, die häufig gestellte Fragen beinhaltet, könnte sowohl den Patienten als auch Suchmaschinen klare Antworten bieten und so zur Sichtbarkeit der Webseite beitragen.</w:t>
      </w:r>
      <w:r>
        <w:t xml:space="preserve"> </w:t>
      </w:r>
      <w:r>
        <w:t xml:space="preserve">- Erfahrungsberichte von Patienten, die erfolgreich behandelt wurden, könnten nicht nur die Glaubwürdigkeit erhöhen, sondern auch helfen, relevante Keywords natürlich in den Text einzuflechten.</w:t>
      </w:r>
      <w:r>
        <w:t xml:space="preserve"> </w:t>
      </w:r>
      <w:r>
        <w:t xml:space="preserve">Zusammenfassend lässt sich sagen, dass die Webseite bereits eine solide Grundlage hat, aber durch gezielte Optimierungen in den Bereichen Keyword-Integration, aktiver Sprachgebrauch und Inhaltserweiterungen noch erhebliches Verbesserungspotential besteht. Mit diesen Anpassungen kann die Praxis RÜ Zahnspange nicht nur ihre Sichtbarkeit in den Suchmaschinen erhöhen, sondern auch noch mehr potenzielle Patienten ansprechen und gleichzeitig die Kommunikationsqualität mit bestehenden Patienten verbessern. Ich genehmige Ihnen, diese Vorschläge positiv aufzunehmen und freue mich auf die weiteren Schritte, um die Webseite erfolgreich zu optimieren!</w:t>
      </w:r>
    </w:p>
    <w:p>
      <w:pPr>
        <w:pStyle w:val="BodyText"/>
      </w:pPr>
      <w:r>
        <w:t xml:space="preserve">Erklärung der Verbesserungen:</w:t>
      </w:r>
    </w:p>
    <w:p>
      <w:pPr>
        <w:pStyle w:val="BodyText"/>
      </w:pPr>
      <w:r>
        <w:t xml:space="preserve">1) **Was wurde verbessert?**</w:t>
      </w:r>
      <w:r>
        <w:t xml:space="preserve"> </w:t>
      </w:r>
      <w:r>
        <w:t xml:space="preserve">Im optimierten Text wurden mehrere gezielte Anpassungen vorgenommen, die die Sichtbarkeit und Auffindbarkeit in Suchmaschinen verbessern. Zu den wichtigsten Änderungen zählen:</w:t>
      </w:r>
      <w:r>
        <w:t xml:space="preserve"> </w:t>
      </w:r>
      <w:r>
        <w:t xml:space="preserve">- **Keyword-Integration:** Bestimmte Schlüsselbegriffe wie "Kieferorthopädie Essen" und "Behandlung Kieferorthopädie Essen" wurden strategisch eingefügt. Diese Begriffe sind potenziell häufige Suchanfragen von Nutzern, die nach kieferorthopädischen Dienstleistungen in der Region suchen.</w:t>
      </w:r>
      <w:r>
        <w:t xml:space="preserve"> </w:t>
      </w:r>
      <w:r>
        <w:t xml:space="preserve">- **Präzisierung und Klarheit:** Der Text wurde an einigen Stellen präzisiert, um Informationen klarer zu vermitteln. Beispielsweise wurden Satzstrukturen optimiert, um die Lesbarkeit und Verständlichkeit zu erhöhen.</w:t>
      </w:r>
      <w:r>
        <w:t xml:space="preserve"> </w:t>
      </w:r>
      <w:r>
        <w:t xml:space="preserve">- **Strukturierte Informationen:** Die Informationen sind jetzt besser strukturiert, um eine logische und kohärente Lesererfahrung zu bieten. Dies umfasst eine klare Trennung der Themen und Absätze, die den Nutzer durch den Text führen.</w:t>
      </w:r>
      <w:r>
        <w:t xml:space="preserve"> </w:t>
      </w:r>
      <w:r>
        <w:t xml:space="preserve">- **Verwendung von ansprechender Sprache:** Die Sprache wurde teilweise emotionaler und ansprechender formuliert, um das Interesse der Leser zu wecken und sie zur Kontaktaufnahme zu motivieren.</w:t>
      </w:r>
      <w:r>
        <w:t xml:space="preserve"> </w:t>
      </w:r>
      <w:r>
        <w:t xml:space="preserve">2) **Warum ist das aus SEO-Sicht hilfreich?**</w:t>
      </w:r>
      <w:r>
        <w:t xml:space="preserve"> </w:t>
      </w:r>
      <w:r>
        <w:t xml:space="preserve">Die vorgenommenen Änderungen haben mehrere positive Auswirkungen auf die Suchmaschinenoptimierung (SEO):</w:t>
      </w:r>
      <w:r>
        <w:t xml:space="preserve"> </w:t>
      </w:r>
      <w:r>
        <w:t xml:space="preserve">- **Erhöhte Relevanz:** Durch die geschickte Integration von Keywords wird der Text relevanter für Suchanfragen im Zusammenhang mit kieferorthopädischen Behandlungen in Essen. Suchmaschinen bewerten Inhalte höher, die Antworten auf spezifische Nutzeranfragen bieten.</w:t>
      </w:r>
      <w:r>
        <w:t xml:space="preserve"> </w:t>
      </w:r>
      <w:r>
        <w:t xml:space="preserve">- **Bessere Auffindbarkeit in lokalen Suchanfragen:** Die Verwendung von geografischen Begriffen wie "Essen" verhilft dem Unternehmen dazu, in lokalen Suchergebnissen besser sichtbar zu werden. Dies kann die Wahrscheinlichkeit erhöhen, dass lokale Suchende die Praxis finden und kontaktieren.</w:t>
      </w:r>
      <w:r>
        <w:t xml:space="preserve"> </w:t>
      </w:r>
      <w:r>
        <w:t xml:space="preserve">- **Verbesserte Nutzererfahrung:** Ein klar strukturierter und verständlicher Text führt zu einer höheren Nutzerzufriedenheit. Suchmaschinen wie Google berücksichtigen die Nutzererfahrung bei der Bewertung von Webseiten, was zu einer besseren Positionierung in den Suchergebnissen führen kann.</w:t>
      </w:r>
      <w:r>
        <w:t xml:space="preserve"> </w:t>
      </w:r>
      <w:r>
        <w:t xml:space="preserve">- **Erhöhte Klickrate (CTR):** Ansprechend formulierter Text, der potenzielle Patienten anspricht und zur Kontaktaufnahme ermutigt, kann die Klickrate auf die Webseite erhöhen. Ein höheres Engagement kann wiederum positiv auf das Suchmaschinenranking wirken.</w:t>
      </w:r>
      <w:r>
        <w:t xml:space="preserve"> </w:t>
      </w:r>
      <w:r>
        <w:t xml:space="preserve">- **Erhöhung der Konversion:** Letztlich führt ein klarer, informativer und ansprechender Text zu einer höheren Wahrscheinlichkeit, dass Besucher der Webseite zu neuen Patienten werden. Ein direktes Kontaktangebot am Ende des Textes, wie die Aufforderung zur Vereinbarung eines Beratungsgesprächs, ist hierbei besonders effektiv.</w:t>
      </w:r>
      <w:r>
        <w:t xml:space="preserve"> </w:t>
      </w:r>
      <w:r>
        <w:t xml:space="preserve">Insgesamt tragen diese Optimierungen dazu bei, die Sichtbarkeit, Benutzerfreundlichkeit und letztlich die Erfolgschancen der Zahnarztpraxis in den digitalen Suchergebnissen erheblich zu steigern. Durch die gezielte Ansprache der Zielgruppe in Kombination mit einer starken lokalen Ausrichtung wird die Praxis in der Lage sein, mehr Anfragen zu generieren und ihre Patientenbasis auszubauen.</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Vielen Dank für die Übermittlung des Originaltextes sowie der Keyword-Vorschläge. Hier ist eine umfassende Analyse der aktuellen SEO-Situation Ihrer Webseite sowie auf Basis der bereitgestellten Informationen:</w:t>
      </w:r>
      <w:r>
        <w:t xml:space="preserve"> </w:t>
      </w:r>
      <w:r>
        <w:t xml:space="preserve">1) Keyword-Dichte / mögliche fehlende Keywords:</w:t>
      </w:r>
      <w:r>
        <w:t xml:space="preserve"> </w:t>
      </w:r>
      <w:r>
        <w:t xml:space="preserve">Die aktuelle Keyword-Dichte für die thematischen Begriffe im Text ist relativ niedrig, und viele der Schlüsselwörter aus der Liste sind bisher nicht in den Text integriert. Eine stärkere Einbindung dieser Keywords kann hilfreich sein, um die Sichtbarkeit in Suchmaschinen deutlich zu verbessern. Insbesondere sollten Begriffe wie "Kieferorthopädie Essen", "Zahnspangen für Kinder", "unsichtbare Aligner" und "Behandlungsoptionen" verstärkt in denInhalt eingefügt werden, um auf spezifische Suchanfragen ausgerichtet zu sein.</w:t>
      </w:r>
      <w:r>
        <w:t xml:space="preserve"> </w:t>
      </w:r>
      <w:r>
        <w:t xml:space="preserve">Es wäre empfehlenswert, die bestehenden Absätze um relevante Schlüsselwörter zu ergänzen, ohne dass es sich gezwungen anfühlt. Zudem könnte der Begriff "Dr. Leila Graf" als autoritative Quelle in den Kontext von Bezeichnungen oder Behandlungsmethoden eingebunden werden, um Vertrauen zu schaffen. Auch eine gezielte Nutzung der Fragen aus Ihrer Liste wie "Fragen zur Zahnspange" oder "individuelle Zahnspangen" könnte Ihrer Seite helfen, Antworten auf potenzielle Kundenanfragen zu liefern und so den Traffic zu erhöhen.</w:t>
      </w:r>
      <w:r>
        <w:t xml:space="preserve"> </w:t>
      </w:r>
      <w:r>
        <w:t xml:space="preserve">2) Tonalität und Stil in Bezug auf SEO:</w:t>
      </w:r>
      <w:r>
        <w:t xml:space="preserve"> </w:t>
      </w:r>
      <w:r>
        <w:t xml:space="preserve">Der derzeitige Text zeichnet sich durch eine klare, informative und professionell anmutende Sprache aus. Jedoch könnte die Tonalität weiter optimiert werden, indem sie mehr Ansprechbarkeit erzeugt. Eine freundlichere Ansprache könnte durch die Verwendung von direktem "Sie" und ansprechenden Handlungsaufforderungen erreicht werden.</w:t>
      </w:r>
      <w:r>
        <w:t xml:space="preserve"> </w:t>
      </w:r>
      <w:r>
        <w:t xml:space="preserve">Die Nutzung von emotionalen Triggern könnte auch integriert werden, um Lesende besser zu motivieren, sich mit den angebotenen Behandlungen auseinanderzusetzen. Bei der Beschreibung der verschiedenen Zahnspangenarten könnte neben der sachlichen Information auch auf die Vorteile für den Patienten eingegangen werden, z.B. wie sich die Behandlung positiv auf das Selbstbewusstsein oder das alltägliche Leben des Patienten auswirken kann.</w:t>
      </w:r>
      <w:r>
        <w:t xml:space="preserve"> </w:t>
      </w:r>
      <w:r>
        <w:t xml:space="preserve">3) Zu ergänzende Inhalte:</w:t>
      </w:r>
      <w:r>
        <w:t xml:space="preserve"> </w:t>
      </w:r>
      <w:r>
        <w:t xml:space="preserve">Um die Webseite attraktiver und informativer zu gestalten, sollten einige Inhalte über die grundlegenden Informationen zur Kieferorthopädie hinaus ergänzt werden. Hierzu könnten folgende Themenbereiche zählen:</w:t>
      </w:r>
      <w:r>
        <w:t xml:space="preserve"> </w:t>
      </w:r>
      <w:r>
        <w:t xml:space="preserve">- FAQ-Sektion: Antworten auf häufig gestellte Fragen, um Besuchern wertvolle Informationen zu bieten und Unsicherheiten abzubauen.</w:t>
      </w:r>
      <w:r>
        <w:t xml:space="preserve"> </w:t>
      </w:r>
      <w:r>
        <w:t xml:space="preserve">- Blogbeiträge: Regelmäßige Artikel zu aktuellen Themen in der Kieferorthopädie, Tipps zur Pflege von Zahnspangen oder Informationen zu neuen Behandlungsmethoden.</w:t>
      </w:r>
      <w:r>
        <w:t xml:space="preserve"> </w:t>
      </w:r>
      <w:r>
        <w:t xml:space="preserve">- Erfahrungsberichte von Patienten: Testimonials können das Vertrauen erhöhen und potenzielle Kunden dazu anregen, einen Termin zu vereinbaren.</w:t>
      </w:r>
      <w:r>
        <w:t xml:space="preserve"> </w:t>
      </w:r>
      <w:r>
        <w:t xml:space="preserve">- Grafiken oder Videos: Visuelle Inhalte könnten Themen wie die Funktionsweise von verschiedenen Zahnspangentypen veranschaulichen und die Attraktivität der Seite erhöhen.</w:t>
      </w:r>
      <w:r>
        <w:t xml:space="preserve"> </w:t>
      </w:r>
      <w:r>
        <w:t xml:space="preserve">Insgesamt gibt es viele positive Ansätze in Ihrem Text, jedoch auch klare Verbesserungspotenziale. Durch die gezielte Implementierung relevanter keywords, Anpassung der Tonalität und die Ergänzung von Inhalten kann die Sichtbarkeit und Attraktivität Ihrer Webseite deutlich gesteigert werden. Ich bin zuversichtlich, dass durch diese Maßnahmen das Potenzial Ihrer Seite voll ausgeschöpft werden kann, um eine breitere Zielgruppe effektiv zu erreichen.</w:t>
      </w:r>
    </w:p>
    <w:p>
      <w:pPr>
        <w:pStyle w:val="BodyText"/>
      </w:pPr>
      <w:r>
        <w:t xml:space="preserve">Erklärung der Verbesserungen:</w:t>
      </w:r>
    </w:p>
    <w:p>
      <w:pPr>
        <w:pStyle w:val="BodyText"/>
      </w:pPr>
      <w:r>
        <w:t xml:space="preserve">Der optimierte Text weist mehrere signifikante Verbesserungen auf, die sowohl die Lesbarkeit als auch die Suchmaschinenoptimierung (SEO) betreffen. Hier sind die wichtigsten Änderungen und deren Implikationen:</w:t>
      </w:r>
      <w:r>
        <w:t xml:space="preserve"> </w:t>
      </w:r>
      <w:r>
        <w:t xml:space="preserve">1) **Verbesserungen im Text:**</w:t>
      </w:r>
      <w:r>
        <w:t xml:space="preserve"> </w:t>
      </w:r>
      <w:r>
        <w:t xml:space="preserve">a) **Suchmaschinenoptimierung durch spezifische Keywords:** Der neue Text integriert strategisch wichtige Keywords wie "Kieferorthopädie", "Zahnspangen" und geografische Begriffe wie "Essen". Dies hilft der Webseite, bei Suchanfragen nach kieferorthopädischen Dienstleistungen in einem bestimmten geografischen Gebiet höher einzustufen.</w:t>
      </w:r>
      <w:r>
        <w:t xml:space="preserve"> </w:t>
      </w:r>
      <w:r>
        <w:t xml:space="preserve">b) **Erweiterte Beschreibungen:** Viele Absätze wurden um zusätzliche Informationen ergänzt, die sowohl das Angebot der Praxis als auch die Vorteile der Behandlungen präziser darstellen. Dies führt zu einer besseren Bindung des Lesers, da mehr Informationen zur Verfügung stehen, die potenzielle Patienten benötigen, um Entscheidungen zu treffen.</w:t>
      </w:r>
      <w:r>
        <w:t xml:space="preserve"> </w:t>
      </w:r>
      <w:r>
        <w:t xml:space="preserve">c) **Steigerung der emotionalen Ansprache:** Der neue Text spricht die Leser direkt an und interpretiert deren Bedürfnisse, etwa durch Formulierungen wie "ideal für Patienten, die Wert auf Diskretion legen." Dadurch wird eine emotionale Verbindung zu den potenziellen Patienten aufgebaut.</w:t>
      </w:r>
      <w:r>
        <w:t xml:space="preserve"> </w:t>
      </w:r>
      <w:r>
        <w:t xml:space="preserve">d) **Verbesserte Struktur:** Der Text hat eine klarere Struktur, indem er wichtige Punkte hervorhebt und kohärente Leseflüsse schafft. Dies erleichtert es den Lesern, die Informationen schnell zu erfassen und die Hauptvorteile der angebotenen Behandlungen zu erkennen.</w:t>
      </w:r>
      <w:r>
        <w:t xml:space="preserve"> </w:t>
      </w:r>
      <w:r>
        <w:t xml:space="preserve">2) **SEO-Sicht und Auswirkungen:**</w:t>
      </w:r>
      <w:r>
        <w:t xml:space="preserve"> </w:t>
      </w:r>
      <w:r>
        <w:t xml:space="preserve">a) **Erhöhte Sichtbarkeit:** Durch die gezielte Einbindung relevanter Keywords und lokaler Bezüge wird die Plattform in Suchmaschinen besser fanden, was potenziell zu einer Steigerung des Traffics führen kann. Wenn jemand nach einer kieferorthopädischen Behandlung in Essen sucht, wird die Webseite mit größerer Wahrscheinlichkeit angezeigt.</w:t>
      </w:r>
      <w:r>
        <w:t xml:space="preserve"> </w:t>
      </w:r>
      <w:r>
        <w:t xml:space="preserve">b) **Verbesserte Nutzererfahrung:** Ein klar strukturierter und informativer Text trägt zur Nutzererfahrung bei. Nutzer bleiben eher länger auf der Seite und erkunden weitere Inhalte, was die Absprungrate senken kann – ein Faktor, der von Suchmaschinen bei der Rangfolge berücksichtigt wird.</w:t>
      </w:r>
      <w:r>
        <w:t xml:space="preserve"> </w:t>
      </w:r>
      <w:r>
        <w:t xml:space="preserve">c) **Erhöhung der Konversionen:** Wenn potenzielle Patienten mehr wertvolle und vertrauenswürdige Informationen finden, stärken sie dies Vertrauen und neigen eher dazu, einen Termin zu vereinbaren. Ein Anstieg der Konversionen, sprich Terminbuchungen, ist daher erwartbar.</w:t>
      </w:r>
      <w:r>
        <w:t xml:space="preserve"> </w:t>
      </w:r>
      <w:r>
        <w:t xml:space="preserve">d) **Wettbewerbsvorteil:** In der zunehmend digitalisierten Welt ist eine starke Online-Präsenz entscheidend. Diese Optimierung verschafft der Praxis einen Vorteil gegenüber der Konkurrenz, die möglicherweise nicht dieselbe Sorgfalt in die SEO ihrer Webseite investiert hat.</w:t>
      </w:r>
      <w:r>
        <w:t xml:space="preserve"> </w:t>
      </w:r>
      <w:r>
        <w:t xml:space="preserve">Zusammengefasst verbessert der optimierte Text nicht nur die Sichtbarkeit und Auffindbarkeit der Webseite, sondern steigert auch die Engagement-Rate der Besucher, was zu einer höheren Wahrscheinlichkeit führt, dass diese in mündliche Empfehlungen oder Buchungen umgewandelt werden. Die Verbindung zwischen klaren, überzeugenden Texten und effektiver SEO ist entscheidend für den Erfolg in der heutigen Online-Wel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Vielen Dank für Ihr Vertrauen in meine Expertise! Ich habe die bereitgestellten Informationen gründlich analysiert und fasse meine Erkenntnisse zu Ihrer SEO-Situation gerne in einem umfassenden Bericht zusammen.</w:t>
      </w:r>
      <w:r>
        <w:t xml:space="preserve"> </w:t>
      </w:r>
      <w:r>
        <w:t xml:space="preserve">1) Keyword-Dichte / mögliche fehlende Keywords</w:t>
      </w:r>
      <w:r>
        <w:t xml:space="preserve"> </w:t>
      </w:r>
      <w:r>
        <w:t xml:space="preserve">Nach einer detaillierten Analyse des bereitgestellten Textes zeigt sich, dass die Verwendung von Keywords in Bezug auf die angebotenen Dienstleistungen und Behandlungen für Kieferorthopädie optimierungsfähig ist. Es gibt bestimmte Schlüsselbegriffe aus Ihrer Liste, die nicht oder nur sehr sporadisch im Text vorkommen. Hierzu zählen insbesondere:</w:t>
      </w:r>
      <w:r>
        <w:t xml:space="preserve"> </w:t>
      </w:r>
      <w:r>
        <w:t xml:space="preserve">- "Zahnspangen für Kinder" und "Zahnspangen für Erwachsene"</w:t>
      </w:r>
      <w:r>
        <w:t xml:space="preserve"> </w:t>
      </w:r>
      <w:r>
        <w:t xml:space="preserve">- "unsichtbare Aligner" und "transparente Aligner"</w:t>
      </w:r>
      <w:r>
        <w:t xml:space="preserve"> </w:t>
      </w:r>
      <w:r>
        <w:t xml:space="preserve">- "kinderfreundliche Kieferorthopädie"</w:t>
      </w:r>
      <w:r>
        <w:t xml:space="preserve"> </w:t>
      </w:r>
      <w:r>
        <w:t xml:space="preserve">- "Invisalign Optionen"</w:t>
      </w:r>
      <w:r>
        <w:t xml:space="preserve"> </w:t>
      </w:r>
      <w:r>
        <w:t xml:space="preserve">- "Erstberatung Kieferorthopädie"</w:t>
      </w:r>
      <w:r>
        <w:t xml:space="preserve"> </w:t>
      </w:r>
      <w:r>
        <w:t xml:space="preserve">Um die Sichtbarkeit in den Suchmaschinen zu erhöhen, wäre es vorteilhaft, diese Keywords gezielt in den bestehenden Text zu integrieren oder verschiedene Abschnitte zu erweitern, um spezifischer auf diese Angebote einzugehen.</w:t>
      </w:r>
      <w:r>
        <w:t xml:space="preserve"> </w:t>
      </w:r>
      <w:r>
        <w:t xml:space="preserve">2) Tonalität und Stil in Bezug auf SEO</w:t>
      </w:r>
      <w:r>
        <w:t xml:space="preserve"> </w:t>
      </w:r>
      <w:r>
        <w:t xml:space="preserve">Der derzeitige Ton und Stil des Textes sind angenehm und kundenfreundlich, was eine positive Benutzererfahrung fördert. Begriffe wie "individuell abgestimmte Behandlung" und die Betonung auf persönlicher Betreuung stärken das Vertrauen der potenziellen Patienten. Für die SEO-Optimierung könnte es jedoch hilfreich sein, den Text etwas direkter auf die Suchintention der Nutzer auszurichten. Das Einfügen von FAQs oder spezifischen Fragen und Antworten zu häufigen Anliegen könnte dazu beitragen, die Relevanz zu erhöhen und die Nutzerbindung zu fördern.</w:t>
      </w:r>
      <w:r>
        <w:t xml:space="preserve"> </w:t>
      </w:r>
      <w:r>
        <w:t xml:space="preserve">Darüber hinaus kann die gezielte Verwendung von Handlungsaufforderungen (Call-to-Actions) in den jeweiligen Abschnitten helfen, die Interaktion der Besucher mit der Webseite zu intensivieren. Einladungen zu Beratungsgesprächen oder weiteren Informationen sind bereits vorhanden, könnten jedoch noch verstärkt werden.</w:t>
      </w:r>
      <w:r>
        <w:t xml:space="preserve"> </w:t>
      </w:r>
      <w:r>
        <w:t xml:space="preserve">3) Zu ergänzende Inhalte</w:t>
      </w:r>
      <w:r>
        <w:t xml:space="preserve"> </w:t>
      </w:r>
      <w:r>
        <w:t xml:space="preserve">Aus meiner Analyse ergeben sich einige Bereiche, in denen Sie überlegen könnten, Inhalte zu ergänzen oder neue Sektionen zu erstellen:</w:t>
      </w:r>
      <w:r>
        <w:t xml:space="preserve"> </w:t>
      </w:r>
      <w:r>
        <w:t xml:space="preserve">- Einen Blog-Bereich, in dem aktuelle Themen rund um Kieferorthopädie, Zahnspangen und Zahngesundheit behandelt werden. Dies könnte auch SEO-technisch sehr wertvoll sein, indem es die Sichtbarkeit durch zusätzliche Keywords verbessert und die Seite kontinuierlich mit neuem, relevantem Inhalt frischen kann.</w:t>
      </w:r>
      <w:r>
        <w:t xml:space="preserve"> </w:t>
      </w:r>
      <w:r>
        <w:t xml:space="preserve">- Eine detaillierte FAQ-Seite, die spezifische Fragen beantwortet, wie etwa: „Was sind die Vorteile von unsichtbaren Alignern?“ oder „Was kostet eine Behandlung mit einer festen Zahnspange?“. So gewinnen Sie nicht nur an Sichtbarkeit, sondern positionieren sich auch als Experten und vertrauenswürdige Quelle.</w:t>
      </w:r>
      <w:r>
        <w:t xml:space="preserve"> </w:t>
      </w:r>
      <w:r>
        <w:t xml:space="preserve">- Erfahrungsberichte oder Testimonials von Patienten könnten für neue Interessenten ansprechend sein und das Vertrauen in die angebotene Dienstleistung stärken.</w:t>
      </w:r>
      <w:r>
        <w:t xml:space="preserve"> </w:t>
      </w:r>
      <w:r>
        <w:t xml:space="preserve">- Informationen zu den einzelnen Behandlungsmöglichkeiten, wie etwa die Unterschiede zwischen verschiedenen Zahnspangen oder die Vorzüge der Intraoral-Scanner-Diagnostik, könnten potenziellen Patienten wertvolle Entscheidungsgrundlagen bieten.</w:t>
      </w:r>
      <w:r>
        <w:t xml:space="preserve"> </w:t>
      </w:r>
      <w:r>
        <w:t xml:space="preserve">Zusammenfassend lässt sich sagen, dass Ihre Webseite eine solide Basis hat, aber durch strategische Integrationen und Erweiterungen in den Bereichen Keywords, benutzerfreundliche Inhalte und FAQs erheblich profitieren könnte. Ich ermutige Sie, die vorgeschlagenen Ansätze in Erwägung zu ziehen, um die Sichtbarkeit und Nutzererfahrung weiter zu verbessern. Gerne stehe ich Ihnen für eine weitergehende Beratung und Unterstützung zur Verfügung.</w:t>
      </w:r>
    </w:p>
    <w:p>
      <w:pPr>
        <w:pStyle w:val="BodyText"/>
      </w:pPr>
      <w:r>
        <w:t xml:space="preserve">Erklärung der Verbesserungen:</w:t>
      </w:r>
    </w:p>
    <w:p>
      <w:pPr>
        <w:pStyle w:val="BodyText"/>
      </w:pPr>
      <w:r>
        <w:t xml:space="preserve">1) Was wurde verbessert?</w:t>
      </w:r>
      <w:r>
        <w:t xml:space="preserve"> </w:t>
      </w:r>
      <w:r>
        <w:t xml:space="preserve">Im optimierten Text wurden mehrere Anpassungen vorgenommen, um die Sichtbarkeit in Suchmaschinen zu erhöhen und die Nutzererfahrung zu verbessern.</w:t>
      </w:r>
      <w:r>
        <w:t xml:space="preserve"> </w:t>
      </w:r>
      <w:r>
        <w:t xml:space="preserve">- Keyword-Integration: Die Verwendung von Keywords wie "Kieferorthopädie Essen", "moderne Zahnspangen", "lose Zahnspange" und "Aligner" wurde gezielt eingesetzt. Diese Begriffe sind relevant für Suchanfragen von Nutzern, die nach kieferorthopädischen Behandlungen suchen.</w:t>
      </w:r>
      <w:r>
        <w:t xml:space="preserve"> </w:t>
      </w:r>
      <w:r>
        <w:t xml:space="preserve">- Präzise Formulierungen: Der Text wurde an vielen Stellen spezifischer gestaltet, beispielsweise durch die Formulierung „Kieferorthopädie für Kinder und Erwachsene“. Dies erhöht die Relevanz für verschiedene Zielgruppen.</w:t>
      </w:r>
      <w:r>
        <w:t xml:space="preserve"> </w:t>
      </w:r>
      <w:r>
        <w:t xml:space="preserve">- Klarheit und Lesbarkeit: Komplexe Satzstrukturen wurden vereinfacht, die Informationen klarer strukturiert und wichtige Punkte hervorgehoben. Dies erleichtert es dem Leser, den Behandlungsablauf zu verstehen, was die Nutzererfahrung insgesamt verbessert.</w:t>
      </w:r>
      <w:r>
        <w:t xml:space="preserve"> </w:t>
      </w:r>
      <w:r>
        <w:t xml:space="preserve">- Professionelle Präsentation: Die Erwähnung des Arztes (Dr. Leila Graf) verleiht zusätzlichen Vertrauensvorschuss, was potenzielle Patienten anspricht und sie zur Kontaktaufnahme ermutigt.</w:t>
      </w:r>
      <w:r>
        <w:t xml:space="preserve"> </w:t>
      </w:r>
      <w:r>
        <w:t xml:space="preserve">2) Warum ist das aus SEO-Sicht hilfreich?</w:t>
      </w:r>
      <w:r>
        <w:t xml:space="preserve"> </w:t>
      </w:r>
      <w:r>
        <w:t xml:space="preserve">Aus SEO-Perspektive trägt die oben genannten Änderungen erheblich zur Verbesserung der Rankings in Suchmaschinen bei.</w:t>
      </w:r>
      <w:r>
        <w:t xml:space="preserve"> </w:t>
      </w:r>
      <w:r>
        <w:t xml:space="preserve">- Keyword-Optimierung: Durch die gezielte Platzierung relevanter Keywords in Überschriften und Fließtext wird die Auffindbarkeit bei spezifischen Suchanfragen erhöht. Dies kann dazu führen, dass die Webseite bei der Suche nach kieferorthopädischen Dienstleistungen in Essen besser platziert wird.</w:t>
      </w:r>
      <w:r>
        <w:t xml:space="preserve"> </w:t>
      </w:r>
      <w:r>
        <w:t xml:space="preserve">- Erhöhte Klickrate: Ein klar strukturierter und informativer Text, der wichtige Informationen gleich zu Beginn liefert und das Vertrauen der Leser stärkt, kann die Klickraten (CTR) signifikant erhöhen. Nutzer, die auf eine ansprechende und vertrauensvolle Webseite stoßen, sind eher geneigt, die Dienste in Anspruch zu nehmen.</w:t>
      </w:r>
      <w:r>
        <w:t xml:space="preserve"> </w:t>
      </w:r>
      <w:r>
        <w:t xml:space="preserve">- Verbesserung der Nutzererfahrung: Eine bessere Lesbarkeit und Struktur des Inhalts führt zu längeren Verweildauern auf der Seite. Suchmaschinen wie Google berücksichtigen diese Metriken bei den Rankings, da sie als Indikatoren für die Qualität des Inhalts angesehen werden.</w:t>
      </w:r>
      <w:r>
        <w:t xml:space="preserve"> </w:t>
      </w:r>
      <w:r>
        <w:t xml:space="preserve">- Reduzierung der Bounce-Rate: Durch eine klare und ansprechende Darstellung der Informationen ist die Wahrscheinlichkeit geringer, dass Nutzer die Seite sofort verlassen. Eine niedrigere Bounce-Rate signalisiert Suchmaschinen, dass die Seite für die Suchanfragen relevant ist.</w:t>
      </w:r>
      <w:r>
        <w:t xml:space="preserve"> </w:t>
      </w:r>
      <w:r>
        <w:t xml:space="preserve">- Wettbewerbsvorteil: Während viele dental- und kieferorthopädische Anbieter grundlegende Informationen bereitstellen, hebt sich ein professionell optimierter Text durch seine Detailtiefe und Nutzerorientierung von der Konkurrenz ab.</w:t>
      </w:r>
      <w:r>
        <w:t xml:space="preserve"> </w:t>
      </w:r>
      <w:r>
        <w:t xml:space="preserve">Die zusammengefassten Verbesserungen steigern nicht nur die Sichtbarkeit der Webseite in den Suchmaschinenergebnissen, sondern auch das Vertrauen und die Zufriedenheit der potenziellen Patienten, was insgesamt zu einem Anstieg der Patientenanfragen und damit des Unternehmenswachstums führt.</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Vielen Dank für die Bereitstellung des Originaltexts und der Keyword-Vorschläge.</w:t>
      </w:r>
      <w:r>
        <w:t xml:space="preserve"> </w:t>
      </w:r>
      <w:r>
        <w:t xml:space="preserve">1) **Keyword-Dichte / mögliche fehlende Keywords**:</w:t>
      </w:r>
      <w:r>
        <w:t xml:space="preserve"> </w:t>
      </w:r>
      <w:r>
        <w:t xml:space="preserve">Die Analyse der vorliegenden Textblöcke zeigt, dass relevante Keywords nur sporadisch in den Inhalten vorkommen. Trotz der Nennung von klaren Alignern und deren Vorteilen vermisse ich wichtige Keywords aus Ihrer Liste, wie beispielsweise „Kieferorthopädie Essen“, „Zahnspangen für Erwachsene“ und weitere spezifische Begriffe.</w:t>
      </w:r>
      <w:r>
        <w:t xml:space="preserve"> </w:t>
      </w:r>
      <w:r>
        <w:t xml:space="preserve">Die keyword-dichte könnte optimiert werden, um eine stärkere Sichtbarkeit in den Suchmaschinen zu erreichen. Hier sind einige Verbesserungsvorschläge:</w:t>
      </w:r>
      <w:r>
        <w:t xml:space="preserve"> </w:t>
      </w:r>
      <w:r>
        <w:t xml:space="preserve">- Integrieren Sie die Keywords aus der Liste strategisch in die bestehende Textstruktur. Die Verwendung von „Kieferorthopädie Essen“ sollte an Stellen erfolgen, wo es um den Standort der Praxis geht, um lokale Suchanfragen zu bedienen.</w:t>
      </w:r>
      <w:r>
        <w:t xml:space="preserve"> </w:t>
      </w:r>
      <w:r>
        <w:t xml:space="preserve">- Eine Erhöhung der Nutzung von Long-Tail-Keywords wie „Behandlungskosten Kieferorthopädie“ oder „individuelle Zahnspangen“ könnte ebenfalls von Vorteil sein, da diese spezifischere Suchanfragen ansprechen.</w:t>
      </w:r>
      <w:r>
        <w:t xml:space="preserve"> </w:t>
      </w:r>
      <w:r>
        <w:t xml:space="preserve">2) **Tonalität und Stil in Bezug auf SEO**:</w:t>
      </w:r>
      <w:r>
        <w:t xml:space="preserve"> </w:t>
      </w:r>
      <w:r>
        <w:t xml:space="preserve">Der Ton des Textes ist grundsätzlich freundlich und einladend, was positiv ist. Die Verwendung von emotionalen und ansprechenden Formulierungen spricht potenzielle Patienten an. Jedoch könnte der Inhalt durch die Integration relevanter Keywords und Suchbegriffe effektiver auf das Zielpublikum abgestimmt werden.</w:t>
      </w:r>
      <w:r>
        <w:t xml:space="preserve"> </w:t>
      </w:r>
      <w:r>
        <w:t xml:space="preserve">Einige Sätze sind redundant und könnten durch gezielte Formulierungen optimiert werden, um die Keyword-Integration noch geschickter zu gestalten. Betonen Sie die Expertise von Dr. Leila Graf und die spezifischen Vorteile der angebotenen Dienstleistungen, um Vertrauen und Glaubwürdigkeit zu schaffen.</w:t>
      </w:r>
      <w:r>
        <w:t xml:space="preserve"> </w:t>
      </w:r>
      <w:r>
        <w:t xml:space="preserve">Die bereits vorhandenen Call-to-Actions sind ein hervorragendes Element, jedoch könnte man diese noch verstärken, indem man spezifische Fragen oder Bedürfnisse der Zielgruppe anspricht, die mit den angebotenen Dienstleistungen in Verbindung stehen.</w:t>
      </w:r>
      <w:r>
        <w:t xml:space="preserve"> </w:t>
      </w:r>
      <w:r>
        <w:t xml:space="preserve">3) **Zu ergänzende Inhalte**:</w:t>
      </w:r>
      <w:r>
        <w:t xml:space="preserve"> </w:t>
      </w:r>
      <w:r>
        <w:t xml:space="preserve">Um die Webseite umfassend zu verbessern und die Sichtbarkeit in Suchmaschinen zu erhöhen, empfehle ich folgende Inhalte zu ergänzen:</w:t>
      </w:r>
      <w:r>
        <w:t xml:space="preserve"> </w:t>
      </w:r>
      <w:r>
        <w:t xml:space="preserve">- **FAQ-Bereich**: Die Haushaltsfragen wie „Wie lange dauert eine Behandlung?“ oder „Welche Kosten sind zu erwarten?“ sind oft von Patienten gesucht und können Ihnen helfen, zusätzliche Keywords gezielt zu integrieren.</w:t>
      </w:r>
      <w:r>
        <w:t xml:space="preserve"> </w:t>
      </w:r>
      <w:r>
        <w:t xml:space="preserve">- **Blog-Beiträge**: Regelmäßige Artikel über Kieferorthopädie-Themen, wie „Die Vorteile von klaren Alignern“ oder „Tipps zur Pflege von Zahnspangen“, könnten nicht nur helfen, organischen Traffic zu generieren, sondern auch Ihre Expertise hervorzuheben.</w:t>
      </w:r>
      <w:r>
        <w:t xml:space="preserve"> </w:t>
      </w:r>
      <w:r>
        <w:t xml:space="preserve">- **Patientenerfahrungen**: Fallstudien oder Erfahrungsberichte von Patienten, die von geringfügigen Varianten bis hin zu komplexen Behandlungen reichen, könnten das Vertrauen potenzieller Patienten stärken und gleichzeitig wertvolle Keywords integrieren.</w:t>
      </w:r>
      <w:r>
        <w:t xml:space="preserve"> </w:t>
      </w:r>
      <w:r>
        <w:t xml:space="preserve">- **Service-Seiten**: Detailliertere Seiten zu jedem Dienst, wie z.B. “unsichtbare Aligner” oder “Intraoral-Scanner”, geben Ihnen die Möglichkeit, weiterführende Keywords zu nutzen sowie erklärende Inhalte anzubieten, die das Interesse der Suchenden ansprechen.</w:t>
      </w:r>
      <w:r>
        <w:t xml:space="preserve"> </w:t>
      </w:r>
      <w:r>
        <w:t xml:space="preserve">Zusammenfassend ist Ihre aktuelle Webseite bereits auf einem soliden Fundament, jedoch gibt es zahlreiche Möglichkeiten zur Optimierung und Ergänzung, um sichtbarer und ansprechender für potenzielle Patienten zu werden. Ich empfehle Ihnen, einige der genannten Vorschläge zeitnah umzusetzen, um von den Vorteilen einer optimierten SEO-Strategie zu profitieren.</w:t>
      </w:r>
    </w:p>
    <w:p>
      <w:pPr>
        <w:pStyle w:val="BodyText"/>
      </w:pPr>
      <w:r>
        <w:t xml:space="preserve">Erklärung der Verbesserungen:</w:t>
      </w:r>
    </w:p>
    <w:p>
      <w:pPr>
        <w:pStyle w:val="BodyText"/>
      </w:pPr>
      <w:r>
        <w:t xml:space="preserve">1) Im optimierten Text wurden mehrere wichtige Verbesserungen vorgenommen:</w:t>
      </w:r>
      <w:r>
        <w:t xml:space="preserve"> </w:t>
      </w:r>
      <w:r>
        <w:t xml:space="preserve">- Die Erhöhung der Keyword-Dichte: Bestimmte relevante Begriffe wie "Kieferorthopädie", "transparente Aligner" und "Intraoral-Scanner" wurden gezielt eingefügt, um die Auffindbarkeit in Suchmaschinen zu erhöhen.</w:t>
      </w:r>
      <w:r>
        <w:t xml:space="preserve"> </w:t>
      </w:r>
      <w:r>
        <w:t xml:space="preserve">- Die Ansprache spezifischer Zielgruppen: Der Text erwähnt explizit, dass die Behandlung für erwachsene und jugendliche Patienten geeignet ist. Dies könnte potenzielle Kunden besser ansprechen.</w:t>
      </w:r>
      <w:r>
        <w:t xml:space="preserve"> </w:t>
      </w:r>
      <w:r>
        <w:t xml:space="preserve">- Die Erweiterung der Informationen: Der Text liefert nun mehr Details über die Vorteile der Behandlung, die Bequemlichkeit sowie flexible Zahlungsoptionen, was das Interesse potenzieller Patienten steigern kann.</w:t>
      </w:r>
      <w:r>
        <w:t xml:space="preserve"> </w:t>
      </w:r>
      <w:r>
        <w:t xml:space="preserve">- Die Verknüpfung mit einem Standort: Der Verweis auf die Kieferorthopädie in Essen macht den Text nicht nur relevanter für lokales SEO, sondern erleichtert es auch den Nutzern, den Dienstleister zu finden.</w:t>
      </w:r>
      <w:r>
        <w:t xml:space="preserve"> </w:t>
      </w:r>
      <w:r>
        <w:t xml:space="preserve">2) Aus SEO-Sicht ist dies äußerst vorteilhaft, da folgende Aspekte berücksichtigt wurden:</w:t>
      </w:r>
      <w:r>
        <w:t xml:space="preserve"> </w:t>
      </w:r>
      <w:r>
        <w:t xml:space="preserve">- Keyword-Optimierung: Die gezielte Verwendung von Schlüsselwörtern, die potenzielle Kunden bei ihrer Suche verwenden könnten, kann das Ranking der Seite in den Suchmaschinen verbessern. Eine höhere Sichtbarkeit führt in der Regel zu mehr Klicks und damit zu einer erhöhten Besucherzahl.</w:t>
      </w:r>
      <w:r>
        <w:t xml:space="preserve"> </w:t>
      </w:r>
      <w:r>
        <w:t xml:space="preserve">- Lokale Suchmaschinenoptimierung: Durch die Erwähnung des Standorts wird die Kieferorthopädie für lokale Suchanfragen relevanter. Dies ist besonders wichtig, da viele Menschen Dienstleistungen in ihrer Nähe suchen und Google diese Informationen priorisiert.</w:t>
      </w:r>
      <w:r>
        <w:t xml:space="preserve"> </w:t>
      </w:r>
      <w:r>
        <w:t xml:space="preserve">- Informationsgehalt: Suchmaschinen bevorzugen Inhalt, der umfassend und informativ ist. Ein gut informierter Besucher hat eine höhere Wahrscheinlichkeit, sich mit den Dienstleistungen auseinanderzusetzen und letztendlich einen Termin zu vereinbaren.</w:t>
      </w:r>
      <w:r>
        <w:t xml:space="preserve"> </w:t>
      </w:r>
      <w:r>
        <w:t xml:space="preserve">- Zielgruppenansprache: Durch die Ansprache unterschiedlicher Altersgruppen werden verschiedene Demographien angesprochen, wodurch sich potenziell neue Kundenkreise eröffnen.</w:t>
      </w:r>
      <w:r>
        <w:t xml:space="preserve"> </w:t>
      </w:r>
      <w:r>
        <w:t xml:space="preserve">- Call-to-Action: Die Aufforderung zur Buchung eines Beratungsgesprächs wurde konkretisiert und bietet potenziellen Kunden mehr Anreiz, aktiv zu werden.</w:t>
      </w:r>
      <w:r>
        <w:t xml:space="preserve"> </w:t>
      </w:r>
      <w:r>
        <w:t xml:space="preserve">Zusammenfassend lässt sich sagen, dass die SEO-Optimierungen nicht nur die Sichtbarkeit der Webseite erhöhen, sondern auch die Qualität der Benutzererfahrung verbessern. Ein ansprechender und informativer Text führt nicht nur zu mehr Besuchern, sondern auch zu einer höheren Conversion-Rate, da Interessierte eher geneigt sind, Kontakt aufzunehmen, wenn sie sich gut informiert fühlen. Die durch diese Maßnahmen zu erwartenden Effekte umfassen eine gesteigerte Kundenanfrage, eine erhöhte Terminanfrage und letztlich ein Wachstum des Unternehmens.</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Vielen Dank für die Übermittlung des Originaltexts und der Keyword-Vorschläge. Hier ist eine ausführliche Analyse der aktuellen SEO-Situation der Webseite von RÜ Zahnspange.</w:t>
      </w:r>
      <w:r>
        <w:t xml:space="preserve"> </w:t>
      </w:r>
      <w:r>
        <w:t xml:space="preserve">1) **Keyword-Dichte / mögliche fehlende Keywords:**</w:t>
      </w:r>
      <w:r>
        <w:t xml:space="preserve"> </w:t>
      </w:r>
      <w:r>
        <w:t xml:space="preserve">Die Keyword-Dichte auf der aktuellen Webseite scheint in vielen Bereichen optimierungsfähig zu sein. Während einige zentrale Begriffe wie „Kieferorthopädie“ und „Dr. Leila Graf“ erwähnt werden, gibt es Verbesserungsfelder hinsichtlich der gezielten Integration weiterer relevanter Keywords. Beispielsweise könnten Begriffe wie „unsichtbare Aligner“, „Zahnspangen für Kinder“ und „flexible Zahlungsoptionen Kieferorthopädie“ stärker hervorgehoben werden. Eine sorgfältige Platzierung dieser Keywords in Überschriften, Absätzen und Bildbeschreibungen würde nicht nur die Auffindbarkeit der Webseite in den Suchmaschinen erhöhen, sondern auch den Lesefluss optimieren. Es empfiehlt sich, die Keyword-Dichte gleichmäßig über den gesamten Text zu verteilen, um ein höheres Ranking zu erreichen, ohne den natürlichen Lesefluss zu beeinträchtigen.</w:t>
      </w:r>
      <w:r>
        <w:t xml:space="preserve"> </w:t>
      </w:r>
      <w:r>
        <w:t xml:space="preserve">2) **Tonalität und Stil in Bezug auf SEO:**</w:t>
      </w:r>
      <w:r>
        <w:t xml:space="preserve"> </w:t>
      </w:r>
      <w:r>
        <w:t xml:space="preserve">Die derzeitige Tonalität und der Stil sind größtenteils freundlich und einladend, was für die Webseite einer Zahnarztpraxis von großer Bedeutung ist. Die patientenorientierte Sprache schafft eine positive Verbindung zu den Besuchern und vermittelt Vertrauen. Der SEO-Aspekt kann jedoch durch die Einbindung gezielterer Informationen und passenderer Fachbegriffe weiter optimiert werden. Eine stärkere Fokussierung auf Suchintentionen der potenziellen Patienten – wie Informationsbedarf über unterschiedliche Behandlungsoptionen oder häufig gestellte Fragen – könnte den Text bereichern. Die Verwendung aktiver Sprache und ein klar strukturiertes Inhaltsverzeichnis könnten zusätzlich die Nutzererfahrung verbessern und die Verweildauer auf der Seite erhöhen.</w:t>
      </w:r>
      <w:r>
        <w:t xml:space="preserve"> </w:t>
      </w:r>
      <w:r>
        <w:t xml:space="preserve">3) **Zu ergänzende Inhalte:**</w:t>
      </w:r>
      <w:r>
        <w:t xml:space="preserve"> </w:t>
      </w:r>
      <w:r>
        <w:t xml:space="preserve">Es gibt mehrere Möglichkeiten zur Ergänzung, die in Betracht gezogen werden könnten. Für die Webseite wären spezifische Seiten mit detaillierten Informationen über die verschiedenen Behandlungsmethoden – wie „Zahnspangen für Kinder“, „Invisalign“ und „Kiefergesundheit“ – von immensem Wert. Diese Seiten könnten auch gelegentlich aktualisierte Blogbeiträge über aktuelle Trends in der Kieferorthopädie oder spezifische patientenrelevante Themen umfassen.</w:t>
      </w:r>
      <w:r>
        <w:t xml:space="preserve"> </w:t>
      </w:r>
      <w:r>
        <w:t xml:space="preserve">Darüber hinaus wäre es vorteilhaft, Abschnitte zu erstellen, die beantwortete häufig gestellte Fragen über Behandlungen enthalten oder spezielle Informationen für Eltern enthalten, die die kieferorthopädische Versorgung ihrer Kinder in Erwägung ziehen. Die Implementierung von Grafiken oder Videos könnte das Nutzerengagement weiter erhöhen und visuelle Lernhilfen bieten.</w:t>
      </w:r>
      <w:r>
        <w:t xml:space="preserve"> </w:t>
      </w:r>
      <w:r>
        <w:t xml:space="preserve">Die Einbindung von Erfahrungsberichten oder Fallstudien könnte ebenfalls ermutigend wirken und das Vertrauen bei neuen Patienten stärken. Informative Infografiken zu Behandlungskosten oder Zahlungsoptionen könnten darüber hinaus dazu beitragen, potenzielle finanzielle Bedenken proaktiv zu adressieren.</w:t>
      </w:r>
      <w:r>
        <w:t xml:space="preserve"> </w:t>
      </w:r>
      <w:r>
        <w:t xml:space="preserve">Zusammenfassend lässt sich sagen, dass RÜ Zahnspange großes Potenzial hat, seine Online-Präsenz durch eine gezielte Keyword-Integration, einen verstärkten Fokus auf SEO-optimierte Inhalte und eine kontinuierliche Anpassung an die Bedürfnisse der Zielgruppe zu verbessern. Ich bin davon überzeugt, dass die Umsetzung dieser Vorschläge zu einer höheren Sichtbarkeit in den Suchmaschinen und letztlich zu einer Steigerung der Patientenanfragen führen wird.</w:t>
      </w:r>
    </w:p>
    <w:p>
      <w:pPr>
        <w:pStyle w:val="BodyText"/>
      </w:pPr>
      <w:r>
        <w:t xml:space="preserve">Erklärung der Verbesserungen:</w:t>
      </w:r>
    </w:p>
    <w:p>
      <w:pPr>
        <w:pStyle w:val="BodyText"/>
      </w:pPr>
      <w:r>
        <w:t xml:space="preserve">1) Die Verbesserungen im optimierten Text umfassen mehrere strategische Anpassungen:</w:t>
      </w:r>
      <w:r>
        <w:t xml:space="preserve"> </w:t>
      </w:r>
      <w:r>
        <w:t xml:space="preserve">- **Keywords und thematische Relevanz:** Der neue Text integriert gezielt Keywords wie "Kieferorthopädie", "Zahnspangen für Kinder und Erwachsene" und "Behandlung Kieferorthopädie in Essen", die relevante Suchanfragen abdecken. Dies erhöht die Wahrscheinlichkeit, dass die Seite bei Suchmaschinen besser platziert wird.</w:t>
      </w:r>
      <w:r>
        <w:t xml:space="preserve"> </w:t>
      </w:r>
      <w:r>
        <w:t xml:space="preserve">- **Struktur und Lesbarkeit:** Der Text ist klarer und strukturiert formuliert, was die Lesbarkeit verbessert. Es werden kurze und prägnante Sätze verwendet, die es den Lesern erleichtern, die Informationen schnell zu erfassen.</w:t>
      </w:r>
      <w:r>
        <w:t xml:space="preserve"> </w:t>
      </w:r>
      <w:r>
        <w:t xml:space="preserve">- **Erweiterte Informationen:** Die Beschreibungen zu den Qualifikationen von Dr. Leila Graf wurden präzisiert und die Beziehung zu spezifischen Behandlungen deutlicher herausgestellt, was die Glaubwürdigkeit und Autorität der Praxis stärkt.</w:t>
      </w:r>
      <w:r>
        <w:t xml:space="preserve"> </w:t>
      </w:r>
      <w:r>
        <w:t xml:space="preserve">- **Patientenorientierte Sprache:** Es wurden Formulierungen hinzugefügt, die die Patientenansprache verbessern, wie "kinderfreundliche Behandlungen" und "entspannte Atmosphäre". Dies fördert Vertrauen und lässt die Praxis einladender erscheinen.</w:t>
      </w:r>
      <w:r>
        <w:t xml:space="preserve"> </w:t>
      </w:r>
      <w:r>
        <w:t xml:space="preserve">- **Handlungsaufforderung (Call-to-Action):** Der Aufruf, ein unverbindliches Beratungsgespräch zu vereinbaren, wurde verstärkt und um zusätzliche Informationen ergänzt. Dies könnte zu einer höheren Klickrate führen.</w:t>
      </w:r>
      <w:r>
        <w:t xml:space="preserve"> </w:t>
      </w:r>
      <w:r>
        <w:t xml:space="preserve">2) Aus SEO-Sicht sind diese Verbesserungen äußerst hilfreich aus mehreren Gründen:</w:t>
      </w:r>
      <w:r>
        <w:t xml:space="preserve"> </w:t>
      </w:r>
      <w:r>
        <w:t xml:space="preserve">- **Keyword-Optimierung:** Die gezielte Einbeziehung von relevanten Keywords hilft Suchmaschinen, den Inhalt der Seite besser zu indexieren. Dies kann zu einer höheren Sichtbarkeit der Website in den organischen Suchergebnissen führen, insbesondere für lokale Suchanfragen in Essen, einem kritischen Faktor für eine Zahnarztpraxis.</w:t>
      </w:r>
      <w:r>
        <w:t xml:space="preserve"> </w:t>
      </w:r>
      <w:r>
        <w:t xml:space="preserve">- **Nutzererfahrung und Engagement:** Ein klar strukturierter, gut lesbarer Text verbessert die Nutzererfahrung. Suchmaschinen bewerten die Nutzerinteraktion, und wenn die Verweildauer auf der Seite steigt, kann dies zu besseren Rankings führen. Eine gute Lesbarkeit führt zudem dazu, dass Besucher mehr Informationen konsumieren und wahrscheinlicher zurückkehren.</w:t>
      </w:r>
      <w:r>
        <w:t xml:space="preserve"> </w:t>
      </w:r>
      <w:r>
        <w:t xml:space="preserve">- **Erhöhte Glaubwürdigkeit und Autorität:** Durch detaillierte Informationen über die Qualifikationen von Dr. Graf und die Spezialisierung des Teams wird das Vertrauen der Patienten gestärkt. Suchmaschinen bevorzugen Websites, die Autorität in ihrem Fachgebiet demonstrieren, was die Chancen auf bessere Plätze in den Suchergebnissen erhöht.</w:t>
      </w:r>
      <w:r>
        <w:t xml:space="preserve"> </w:t>
      </w:r>
      <w:r>
        <w:t xml:space="preserve">- **Erhöhung der Conversion-Rate:** Die klarere Handlungsaufforderung und die Betonung der patientenorientierten Versorgung könnten zu einer höheren Conversion-Rate führen, indem sie mehr Anfragen für Beratungsgespräche generieren.</w:t>
      </w:r>
      <w:r>
        <w:t xml:space="preserve"> </w:t>
      </w:r>
      <w:r>
        <w:t xml:space="preserve">Insgesamt lässt sich sagen, dass die vorgenommenen Änderungen nicht nur die Sichtbarkeit der Praxis in den Suchmaschinen erheblich steigern, sondern auch die Patientenerfahrungen verbessern, was langfristig zu einem Anstieg der Patientenzahlen führen sollte. Durch die Kombination von fachlicher Expertise und einem patientenorientierten Ansatz wird RÜ Zahnspange in der wettbewerbsintensiven Branche der Kieferorthopädie einen nachhaltigen Wettbewerbsvorteil erzielen könn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15T17:59:36Z</dcterms:created>
  <dcterms:modified xsi:type="dcterms:W3CDTF">2025-04-15T17:59:36Z</dcterms:modified>
</cp:coreProperties>
</file>

<file path=docProps/custom.xml><?xml version="1.0" encoding="utf-8"?>
<Properties xmlns="http://schemas.openxmlformats.org/officeDocument/2006/custom-properties" xmlns:vt="http://schemas.openxmlformats.org/officeDocument/2006/docPropsVTypes"/>
</file>